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50.png" ContentType="image/png"/>
  <Override PartName="/word/media/rId52.png" ContentType="image/png"/>
  <Override PartName="/word/media/rId53.png" ContentType="image/png"/>
  <Override PartName="/word/media/rId54.png" ContentType="image/png"/>
  <Override PartName="/word/media/rId56.png" ContentType="image/png"/>
  <Override PartName="/word/media/rId58.png" ContentType="image/png"/>
  <Override PartName="/word/media/rId59.png" ContentType="image/png"/>
  <Override PartName="/word/media/rId25.png" ContentType="image/png"/>
  <Override PartName="/word/media/rId63.png" ContentType="image/png"/>
  <Override PartName="/word/media/rId64.png" ContentType="image/png"/>
  <Override PartName="/word/media/rId66.png" ContentType="image/png"/>
  <Override PartName="/word/media/rId70.png" ContentType="image/png"/>
  <Override PartName="/word/media/rId71.png" ContentType="image/png"/>
  <Override PartName="/word/media/rId74.png" ContentType="image/png"/>
  <Override PartName="/word/media/rId75.png" ContentType="image/png"/>
  <Override PartName="/word/media/rId77.png" ContentType="image/png"/>
  <Override PartName="/word/media/rId79.png" ContentType="image/png"/>
  <Override PartName="/word/media/rId80.png" ContentType="image/png"/>
  <Override PartName="/word/media/rId82.png" ContentType="image/png"/>
  <Override PartName="/word/media/rId83.png" ContentType="image/png"/>
  <Override PartName="/word/media/rId86.png" ContentType="image/png"/>
  <Override PartName="/word/media/rId87.png" ContentType="image/png"/>
  <Override PartName="/word/media/rId90.png" ContentType="image/png"/>
  <Override PartName="/word/media/rId91.png" ContentType="image/png"/>
  <Override PartName="/word/media/rId93.png" ContentType="image/png"/>
  <Override PartName="/word/media/rId96.png" ContentType="image/png"/>
  <Override PartName="/word/media/rId97.png" ContentType="image/png"/>
  <Override PartName="/word/media/rId98.png" ContentType="image/png"/>
  <Override PartName="/word/media/rId100.png" ContentType="image/png"/>
  <Override PartName="/word/media/rId103.png" ContentType="image/png"/>
  <Override PartName="/word/media/rId105.png" ContentType="image/png"/>
  <Override PartName="/word/media/rId107.png" ContentType="image/png"/>
  <Override PartName="/word/media/rId27.png" ContentType="image/png"/>
  <Override PartName="/word/media/rId109.png" ContentType="image/png"/>
  <Override PartName="/word/media/rId113.png" ContentType="image/png"/>
  <Override PartName="/word/media/rId132.png" ContentType="image/png"/>
  <Override PartName="/word/media/rId28.png" ContentType="image/png"/>
  <Override PartName="/word/media/rId29.png" ContentType="image/png"/>
  <Override PartName="/word/media/rId30.png" ContentType="image/png"/>
  <Override PartName="/word/media/rId85.png" ContentType="image/png"/>
  <Override PartName="/word/media/rId110.png" ContentType="image/png"/>
  <Override PartName="/word/media/rId78.png" ContentType="image/png"/>
  <Override PartName="/word/media/rId88.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1" w:name="cultural-and-linguistic-diversity"/>
      <w:r>
        <w:t xml:space="preserve">Cultural and linguistic diversity</w:t>
      </w:r>
      <w:bookmarkEnd w:id="31"/>
    </w:p>
    <w:p>
      <w:pPr>
        <w:pStyle w:val="Heading3"/>
      </w:pPr>
      <w:bookmarkStart w:id="32" w:name="indigenous-population"/>
      <w:r>
        <w:t xml:space="preserve">Indigenous population</w:t>
      </w:r>
      <w:bookmarkEnd w:id="32"/>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3"/>
                    <a:stretch>
                      <a:fillRect/>
                    </a:stretch>
                  </pic:blipFill>
                  <pic:spPr bwMode="auto">
                    <a:xfrm>
                      <a:off x="0" y="0"/>
                      <a:ext cx="4620126" cy="1848050"/>
                    </a:xfrm>
                    <a:prstGeom prst="rect">
                      <a:avLst/>
                    </a:prstGeom>
                    <a:noFill/>
                    <a:ln w="9525">
                      <a:noFill/>
                      <a:headEnd/>
                      <a:tailEnd/>
                    </a:ln>
                  </pic:spPr>
                </pic:pic>
              </a:graphicData>
            </a:graphic>
          </wp:inline>
        </w:drawing>
      </w:r>
    </w:p>
    <w:p>
      <w:r>
        <w:br w:type="page"/>
      </w:r>
    </w:p>
    <w:p>
      <w:pPr>
        <w:pStyle w:val="Heading3"/>
      </w:pPr>
      <w:bookmarkStart w:id="34" w:name="languages-spoken-at-home"/>
      <w:r>
        <w:t xml:space="preserve">Languages spoken at home</w:t>
      </w:r>
      <w:bookmarkEnd w:id="34"/>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5" w:name="proficiency-in-spoken-english"/>
      <w:r>
        <w:t xml:space="preserve">Proficiency in spoken English</w:t>
      </w:r>
      <w:bookmarkEnd w:id="35"/>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7" w:name="self-reported-health"/>
      <w:r>
        <w:t xml:space="preserve">Self-reported health</w:t>
      </w:r>
      <w:bookmarkEnd w:id="37"/>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39"/>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40" w:name="environmental-factors"/>
      <w:r>
        <w:t xml:space="preserve">Environmental factors</w:t>
      </w:r>
      <w:bookmarkEnd w:id="40"/>
    </w:p>
    <w:p>
      <w:pPr>
        <w:pStyle w:val="Heading2"/>
      </w:pPr>
      <w:bookmarkStart w:id="41" w:name="socio-economic-disadvantage"/>
      <w:r>
        <w:t xml:space="preserve">Socio-economic disadvantage</w:t>
      </w:r>
      <w:bookmarkEnd w:id="41"/>
    </w:p>
    <w:p>
      <w:pPr>
        <w:pStyle w:val="FirstParagraph"/>
      </w:pPr>
      <w:r>
        <w:t xml:space="preserve">Data from the various Socio-Economic Indexes for Areas (SEIFA) indices show that overall Moonee Valley is fairly well advantaged. Scores in all indices are distributed with a national mean of 1,000 and a standard deviation of 100. Moonee Valley has an average score on the Index of Economic Resources (1,000), while it has an above average score on the Index of Education and Occupation (1,059), Index of Relative Socio-Economic Disadvantage (1,035), as well as the Index of Relative Socio-Economic Advantage and Disadvantage (1,046).</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2"/>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However, the SEIFA Index of Relative Socio-economic Disadvantage (IRSD) also shows that there is great economic diversity in Moonee Valley households. There are pockets of disadvantage in neighbourhoods like Flemington, Ascot Vale, Avondale Heights and Milleara. In contrast, Strathmore and Strathmore Heights are the least disadvantaged neighbourhoods. Some of the areas in Flemington and Ascot vale are some of the most disadvantaged in Victoria.</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3"/>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5" w:name="heat-vulnerability-index"/>
      <w:r>
        <w:t xml:space="preserve">Heat Vulnerability Index</w:t>
      </w:r>
      <w:bookmarkEnd w:id="45"/>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7" w:name="walkability"/>
      <w:r>
        <w:t xml:space="preserve">Walkability</w:t>
      </w:r>
      <w:bookmarkEnd w:id="47"/>
    </w:p>
    <w:p>
      <w:pPr>
        <w:pStyle w:val="Compact"/>
        <w:numPr>
          <w:numId w:val="1002"/>
          <w:ilvl w:val="0"/>
        </w:numPr>
      </w:pPr>
      <w:r>
        <w:t xml:space="preserve">See what Evie has done. Otherwise, just use the ones from MV2040</w:t>
      </w:r>
    </w:p>
    <w:p>
      <w:r>
        <w:br w:type="page"/>
      </w:r>
    </w:p>
    <w:p>
      <w:pPr>
        <w:pStyle w:val="Heading1"/>
      </w:pPr>
      <w:bookmarkStart w:id="48" w:name="gender-inequality"/>
      <w:r>
        <w:t xml:space="preserve">Gender inequality</w:t>
      </w:r>
      <w:bookmarkEnd w:id="48"/>
    </w:p>
    <w:p>
      <w:pPr>
        <w:pStyle w:val="Compact"/>
        <w:numPr>
          <w:numId w:val="1003"/>
          <w:ilvl w:val="0"/>
        </w:numPr>
      </w:pPr>
      <w:r>
        <w:t xml:space="preserve">also from this</w:t>
      </w:r>
      <w:r>
        <w:t xml:space="preserve"> </w:t>
      </w:r>
      <w:hyperlink r:id="rId49">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 The labour force participation rate is the proportion of the population aged 15 years and over that are in the labour force (i.e. either in work, or looking for work).</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51" w:name="unemployment"/>
      <w:r>
        <w:t xml:space="preserve">Unemployment</w:t>
      </w:r>
      <w:bookmarkEnd w:id="51"/>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3"/>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54"/>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5" w:name="affordable-housing"/>
      <w:r>
        <w:t xml:space="preserve">Affordable housing</w:t>
      </w:r>
      <w:bookmarkEnd w:id="55"/>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7" w:name="community-safety"/>
      <w:r>
        <w:t xml:space="preserve">Community Safety</w:t>
      </w:r>
      <w:bookmarkEnd w:id="57"/>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5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59"/>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60" w:name="health-workforce"/>
      <w:r>
        <w:t xml:space="preserve">Health workforce</w:t>
      </w:r>
      <w:bookmarkEnd w:id="60"/>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61" w:name="health-status"/>
      <w:r>
        <w:t xml:space="preserve">Health Status</w:t>
      </w:r>
      <w:bookmarkEnd w:id="61"/>
    </w:p>
    <w:p>
      <w:pPr>
        <w:pStyle w:val="Heading2"/>
      </w:pPr>
      <w:bookmarkStart w:id="62" w:name="oral-health"/>
      <w:r>
        <w:t xml:space="preserve">Oral health</w:t>
      </w:r>
      <w:bookmarkEnd w:id="62"/>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6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5" w:name="healthy-eating-and-food-security"/>
      <w:r>
        <w:t xml:space="preserve">Healthy eating and food security</w:t>
      </w:r>
      <w:bookmarkEnd w:id="65"/>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6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7" w:name="chronic-disease"/>
      <w:r>
        <w:t xml:space="preserve">Chronic disease</w:t>
      </w:r>
      <w:bookmarkEnd w:id="67"/>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8">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9" w:name="tests-for-chronic-disease"/>
      <w:r>
        <w:t xml:space="preserve">Tests for chronic disease</w:t>
      </w:r>
      <w:bookmarkEnd w:id="69"/>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1"/>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72" w:name="modifiable-risk-factors"/>
      <w:r>
        <w:t xml:space="preserve">Modifiable risk factors</w:t>
      </w:r>
      <w:bookmarkEnd w:id="72"/>
    </w:p>
    <w:p>
      <w:pPr>
        <w:pStyle w:val="Heading3"/>
      </w:pPr>
      <w:bookmarkStart w:id="73" w:name="smoking"/>
      <w:r>
        <w:t xml:space="preserve">Smoking</w:t>
      </w:r>
      <w:bookmarkEnd w:id="73"/>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6" w:name="alcohol"/>
      <w:r>
        <w:t xml:space="preserve">Alcohol</w:t>
      </w:r>
      <w:bookmarkEnd w:id="76"/>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7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1" w:name="drugs"/>
      <w:r>
        <w:t xml:space="preserve">Drugs</w:t>
      </w:r>
      <w:bookmarkEnd w:id="81"/>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3"/>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4" w:name="gambling"/>
      <w:r>
        <w:t xml:space="preserve">Gambling</w:t>
      </w:r>
      <w:bookmarkEnd w:id="84"/>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5"/>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8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8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9" w:name="obesity"/>
      <w:r>
        <w:t xml:space="preserve">Obesity</w:t>
      </w:r>
      <w:bookmarkEnd w:id="89"/>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2" w:name="physical-activity"/>
      <w:r>
        <w:t xml:space="preserve">Physical activity</w:t>
      </w:r>
      <w:bookmarkEnd w:id="92"/>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4" w:name="mental-health"/>
      <w:r>
        <w:t xml:space="preserve">Mental health</w:t>
      </w:r>
      <w:bookmarkEnd w:id="94"/>
    </w:p>
    <w:p>
      <w:pPr>
        <w:pStyle w:val="Compact"/>
        <w:numPr>
          <w:numId w:val="1006"/>
          <w:ilvl w:val="0"/>
        </w:numPr>
      </w:pPr>
      <w:r>
        <w:t xml:space="preserve">more from here:</w:t>
      </w:r>
      <w:r>
        <w:t xml:space="preserve"> </w:t>
      </w:r>
      <w:hyperlink r:id="rId95">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9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9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9" w:name="sexual-and-reporductive-health"/>
      <w:r>
        <w:t xml:space="preserve">Sexual and reporductive health</w:t>
      </w:r>
      <w:bookmarkEnd w:id="99"/>
    </w:p>
    <w:p>
      <w:pPr>
        <w:pStyle w:val="FirstParagraph"/>
      </w:pPr>
      <w:r>
        <w:t xml:space="preserve">Rates of chlamydia, gonorrhoea, and hepatitis B are lower in Moonee Valley than for the Metro West region, and are lower for female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0"/>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101" w:name="family-violence"/>
      <w:r>
        <w:t xml:space="preserve">Family violence</w:t>
      </w:r>
      <w:bookmarkEnd w:id="101"/>
    </w:p>
    <w:p>
      <w:pPr>
        <w:pStyle w:val="Compact"/>
        <w:numPr>
          <w:numId w:val="1007"/>
          <w:ilvl w:val="0"/>
        </w:numPr>
      </w:pPr>
      <w:r>
        <w:t xml:space="preserve">and more from here:</w:t>
      </w:r>
      <w:r>
        <w:t xml:space="preserve"> </w:t>
      </w:r>
      <w:hyperlink r:id="rId102">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03"/>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4" w:name="births"/>
      <w:r>
        <w:t xml:space="preserve">Births</w:t>
      </w:r>
      <w:bookmarkEnd w:id="104"/>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 </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57-1.png" id="0" name="Picture"/>
                    <pic:cNvPicPr>
                      <a:picLocks noChangeArrowheads="1" noChangeAspect="1"/>
                    </pic:cNvPicPr>
                  </pic:nvPicPr>
                  <pic:blipFill>
                    <a:blip r:embed="rId10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06" w:name="early-childhood-development"/>
      <w:r>
        <w:t xml:space="preserve">Early childhood development</w:t>
      </w:r>
      <w:bookmarkEnd w:id="106"/>
    </w:p>
    <w:p>
      <w:pPr>
        <w:pStyle w:val="FirstParagraph"/>
      </w:pPr>
      <w:r>
        <w:t xml:space="preserve">Data from the Australian Early Development Census shows that about seven per cent of children were developmentally vulnerable in two or more domains in 2018. This was lower than the figure in 2015.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9-1.png" id="0" name="Picture"/>
                    <pic:cNvPicPr>
                      <a:picLocks noChangeArrowheads="1" noChangeAspect="1"/>
                    </pic:cNvPicPr>
                  </pic:nvPicPr>
                  <pic:blipFill>
                    <a:blip r:embed="rId107"/>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8" w:name="aged-care"/>
      <w:r>
        <w:t xml:space="preserve">Aged care</w:t>
      </w:r>
      <w:bookmarkEnd w:id="108"/>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60-1.png" id="0" name="Picture"/>
                    <pic:cNvPicPr>
                      <a:picLocks noChangeArrowheads="1" noChangeAspect="1"/>
                    </pic:cNvPicPr>
                  </pic:nvPicPr>
                  <pic:blipFill>
                    <a:blip r:embed="rId10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10"/>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11" w:name="death"/>
      <w:r>
        <w:t xml:space="preserve">Death</w:t>
      </w:r>
      <w:bookmarkEnd w:id="111"/>
    </w:p>
    <w:p>
      <w:pPr>
        <w:pStyle w:val="Heading3"/>
      </w:pPr>
      <w:bookmarkStart w:id="112" w:name="premature-deaths"/>
      <w:r>
        <w:t xml:space="preserve">Premature deaths</w:t>
      </w:r>
      <w:bookmarkEnd w:id="112"/>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2-1.png" id="0" name="Picture"/>
                    <pic:cNvPicPr>
                      <a:picLocks noChangeArrowheads="1" noChangeAspect="1"/>
                    </pic:cNvPicPr>
                  </pic:nvPicPr>
                  <pic:blipFill>
                    <a:blip r:embed="rId11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14" w:name="top-causes-of-death"/>
      <w:r>
        <w:t xml:space="preserve">Top causes of death</w:t>
      </w:r>
      <w:bookmarkEnd w:id="114"/>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15" w:name="references"/>
      <w:r>
        <w:t xml:space="preserve">References</w:t>
      </w:r>
      <w:bookmarkEnd w:id="115"/>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Bureau of Statistics, 2020,</w:t>
      </w:r>
      <w:r>
        <w:t xml:space="preserve"> </w:t>
      </w:r>
      <w:r>
        <w:t xml:space="preserve">‘</w:t>
      </w:r>
      <w:r>
        <w:t xml:space="preserve">Weekly Payroll Jobs and Wages in Australia</w:t>
      </w:r>
      <w:r>
        <w:t xml:space="preserve">’</w:t>
      </w:r>
      <w:r>
        <w:t xml:space="preserve">, 7 October, Australian Government, Canberra.</w:t>
      </w:r>
      <w:r>
        <w:t xml:space="preserve"> </w:t>
      </w:r>
      <w:hyperlink r:id="rId116">
        <w:r>
          <w:rPr>
            <w:rStyle w:val="Hyperlink"/>
          </w:rPr>
          <w:t xml:space="preserve">https://www.abs.gov.au/statistics/labour/earnings-and-work-hours/weekly-payroll-jobs-and-wages-australia/latest-release</w:t>
        </w:r>
      </w:hyperlink>
      <w:r>
        <w:t xml:space="preserve">, accessed 7 October 2019.</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17">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8">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9">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20">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21">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22">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23">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24">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25">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26">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27">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8">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29">
        <w:r>
          <w:rPr>
            <w:rStyle w:val="Hyperlink"/>
          </w:rPr>
          <w:t xml:space="preserve">https://victorianwomenshealthatlas.net.au</w:t>
        </w:r>
      </w:hyperlink>
      <w:r>
        <w:t xml:space="preserve">, accessed 22 September 2020.</w:t>
      </w:r>
    </w:p>
    <w:p>
      <w:r>
        <w:br w:type="page"/>
      </w:r>
    </w:p>
    <w:p>
      <w:pPr>
        <w:pStyle w:val="Heading1"/>
      </w:pPr>
      <w:bookmarkStart w:id="130" w:name="appendices"/>
      <w:r>
        <w:t xml:space="preserve">Appendices</w:t>
      </w:r>
      <w:bookmarkEnd w:id="130"/>
    </w:p>
    <w:p>
      <w:pPr>
        <w:pStyle w:val="Heading2"/>
      </w:pPr>
      <w:bookmarkStart w:id="131" w:name="X7c8046dbba798b723dc2c6164b556230d8e1812"/>
      <w:r>
        <w:t xml:space="preserve">Victorian Population Health Survey 2017 data, comparison against other local government areas</w:t>
      </w:r>
      <w:bookmarkEnd w:id="131"/>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65-1.png" id="0" name="Picture"/>
                    <pic:cNvPicPr>
                      <a:picLocks noChangeArrowheads="1" noChangeAspect="1"/>
                    </pic:cNvPicPr>
                  </pic:nvPicPr>
                  <pic:blipFill>
                    <a:blip r:embed="rId132"/>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27" Target="media/rId2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32" Target="media/rId1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110" Target="media/rId110.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125" Target="https://aodstats.org.au/index.php" TargetMode="External" /><Relationship Type="http://schemas.openxmlformats.org/officeDocument/2006/relationships/hyperlink" Id="rId118" Target="https://hwd.health.gov.au/datatool.html" TargetMode="External" /><Relationship Type="http://schemas.openxmlformats.org/officeDocument/2006/relationships/hyperlink" Id="rId128" Target="https://responsiblegambling.vic.gov.au/resources/gambling-victoria/pokies-across-victoria/moonee-valley/" TargetMode="External" /><Relationship Type="http://schemas.openxmlformats.org/officeDocument/2006/relationships/hyperlink" Id="rId129" Target="https://victorianwomenshealthatlas.net.au" TargetMode="External" /><Relationship Type="http://schemas.openxmlformats.org/officeDocument/2006/relationships/hyperlink" Id="rId68" Target="https://victorianwomenshealthatlas.net.au/reports%2Ffactsheets%2FCancer%2FMoonee%20Valley%2FVWHAtlas%20Fact%20Sheet%20Cancer%20Moonee%20Valley.pdf" TargetMode="External" /><Relationship Type="http://schemas.openxmlformats.org/officeDocument/2006/relationships/hyperlink" Id="rId49" Target="https://victorianwomenshealthatlas.net.au/reports%2Ffactsheets%2FGender%20Equality%2FMoonee%20Valley%2FVWHAtlas%20Fact%20Sheet%20Gender%20Equality%20Moonee%20Valley.pdf" TargetMode="External" /><Relationship Type="http://schemas.openxmlformats.org/officeDocument/2006/relationships/hyperlink" Id="rId95" Target="https://victorianwomenshealthatlas.net.au/reports%2Ffactsheets%2FMental%20Health%2FMoonee%20Valley%2FVWHAtlas%20Fact%20Sheet%20Mental%20Health%20Moonee%20Valley.pdf" TargetMode="External" /><Relationship Type="http://schemas.openxmlformats.org/officeDocument/2006/relationships/hyperlink" Id="rId102"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6" Target="https://www.abs.gov.au/statistics/labour/earnings-and-work-hours/weekly-payroll-jobs-and-wages-australia/latest-release" TargetMode="External" /><Relationship Type="http://schemas.openxmlformats.org/officeDocument/2006/relationships/hyperlink" Id="rId117"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21" Target="https://www.aihw.gov.au/reports/cancer-screening/national-cancer-screening-programs-participation/contents/summary" TargetMode="External" /><Relationship Type="http://schemas.openxmlformats.org/officeDocument/2006/relationships/hyperlink" Id="rId119" Target="https://www.aihw.gov.au/reports/life-expectancy-death/mort-books/contents/mort-books" TargetMode="External" /><Relationship Type="http://schemas.openxmlformats.org/officeDocument/2006/relationships/hyperlink" Id="rId122" Target="https://www.crimestatistics.vic.gov.au/crime-statistics/latest-victorian-crime-data" TargetMode="External" /><Relationship Type="http://schemas.openxmlformats.org/officeDocument/2006/relationships/hyperlink" Id="rId124" Target="https://www.dhhs.vic.gov.au/publications/rental-report" TargetMode="External" /><Relationship Type="http://schemas.openxmlformats.org/officeDocument/2006/relationships/hyperlink" Id="rId123" Target="https://www.employment.gov.au/small-area-labour-markets-publication-0" TargetMode="External" /><Relationship Type="http://schemas.openxmlformats.org/officeDocument/2006/relationships/hyperlink" Id="rId120" Target="https://www.gen-agedcaredata.gov.au/resources/access-data/2019/september/aged-care-service-list-30-june-2019" TargetMode="External" /><Relationship Type="http://schemas.openxmlformats.org/officeDocument/2006/relationships/hyperlink" Id="rId126" Target="https://www.vcglr.vic.gov.au/gambling-data" TargetMode="External" /><Relationship Type="http://schemas.openxmlformats.org/officeDocument/2006/relationships/hyperlink" Id="rId127"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25" Target="https://aodstats.org.au/index.php" TargetMode="External" /><Relationship Type="http://schemas.openxmlformats.org/officeDocument/2006/relationships/hyperlink" Id="rId118" Target="https://hwd.health.gov.au/datatool.html" TargetMode="External" /><Relationship Type="http://schemas.openxmlformats.org/officeDocument/2006/relationships/hyperlink" Id="rId128" Target="https://responsiblegambling.vic.gov.au/resources/gambling-victoria/pokies-across-victoria/moonee-valley/" TargetMode="External" /><Relationship Type="http://schemas.openxmlformats.org/officeDocument/2006/relationships/hyperlink" Id="rId129" Target="https://victorianwomenshealthatlas.net.au" TargetMode="External" /><Relationship Type="http://schemas.openxmlformats.org/officeDocument/2006/relationships/hyperlink" Id="rId68" Target="https://victorianwomenshealthatlas.net.au/reports%2Ffactsheets%2FCancer%2FMoonee%20Valley%2FVWHAtlas%20Fact%20Sheet%20Cancer%20Moonee%20Valley.pdf" TargetMode="External" /><Relationship Type="http://schemas.openxmlformats.org/officeDocument/2006/relationships/hyperlink" Id="rId49" Target="https://victorianwomenshealthatlas.net.au/reports%2Ffactsheets%2FGender%20Equality%2FMoonee%20Valley%2FVWHAtlas%20Fact%20Sheet%20Gender%20Equality%20Moonee%20Valley.pdf" TargetMode="External" /><Relationship Type="http://schemas.openxmlformats.org/officeDocument/2006/relationships/hyperlink" Id="rId95" Target="https://victorianwomenshealthatlas.net.au/reports%2Ffactsheets%2FMental%20Health%2FMoonee%20Valley%2FVWHAtlas%20Fact%20Sheet%20Mental%20Health%20Moonee%20Valley.pdf" TargetMode="External" /><Relationship Type="http://schemas.openxmlformats.org/officeDocument/2006/relationships/hyperlink" Id="rId102"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6" Target="https://www.abs.gov.au/statistics/labour/earnings-and-work-hours/weekly-payroll-jobs-and-wages-australia/latest-release" TargetMode="External" /><Relationship Type="http://schemas.openxmlformats.org/officeDocument/2006/relationships/hyperlink" Id="rId117"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21" Target="https://www.aihw.gov.au/reports/cancer-screening/national-cancer-screening-programs-participation/contents/summary" TargetMode="External" /><Relationship Type="http://schemas.openxmlformats.org/officeDocument/2006/relationships/hyperlink" Id="rId119" Target="https://www.aihw.gov.au/reports/life-expectancy-death/mort-books/contents/mort-books" TargetMode="External" /><Relationship Type="http://schemas.openxmlformats.org/officeDocument/2006/relationships/hyperlink" Id="rId122" Target="https://www.crimestatistics.vic.gov.au/crime-statistics/latest-victorian-crime-data" TargetMode="External" /><Relationship Type="http://schemas.openxmlformats.org/officeDocument/2006/relationships/hyperlink" Id="rId124" Target="https://www.dhhs.vic.gov.au/publications/rental-report" TargetMode="External" /><Relationship Type="http://schemas.openxmlformats.org/officeDocument/2006/relationships/hyperlink" Id="rId123" Target="https://www.employment.gov.au/small-area-labour-markets-publication-0" TargetMode="External" /><Relationship Type="http://schemas.openxmlformats.org/officeDocument/2006/relationships/hyperlink" Id="rId120" Target="https://www.gen-agedcaredata.gov.au/resources/access-data/2019/september/aged-care-service-list-30-june-2019" TargetMode="External" /><Relationship Type="http://schemas.openxmlformats.org/officeDocument/2006/relationships/hyperlink" Id="rId126" Target="https://www.vcglr.vic.gov.au/gambling-data" TargetMode="External" /><Relationship Type="http://schemas.openxmlformats.org/officeDocument/2006/relationships/hyperlink" Id="rId127"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8T22:04:34Z</dcterms:created>
  <dcterms:modified xsi:type="dcterms:W3CDTF">2020-10-08T22: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